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able_as_image</w:t>
      </w:r>
    </w:p>
    <w:p>
      <w:pPr>
        <w:pStyle w:val="Author"/>
      </w:pPr>
      <w:r>
        <w:t xml:space="preserve">Hao</w:t>
      </w:r>
    </w:p>
    <w:p>
      <w:pPr>
        <w:pStyle w:val="Date"/>
      </w:pPr>
      <w:r>
        <w:t xml:space="preserve">8/22/2017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ableExtra)</w:t>
      </w:r>
      <w:r>
        <w:br w:type="textWrapping"/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mtcar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lumn_spe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ackgr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ld =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_as_image_late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15059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var/folders/5r/yglvs5tn6v343pbkf41ccdl80000gn/T//RtmphbLuJ0/fileb6bc260078a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5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65cd16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ble_as_image</dc:title>
  <dc:creator>Hao</dc:creator>
  <dcterms:created xsi:type="dcterms:W3CDTF">2017-08-26T13:52:10Z</dcterms:created>
  <dcterms:modified xsi:type="dcterms:W3CDTF">2017-08-26T13:52:10Z</dcterms:modified>
</cp:coreProperties>
</file>